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proofErr w:type="spellStart"/>
      <w:r>
        <w:rPr>
          <w:rFonts w:hint="eastAsia"/>
        </w:rPr>
        <w:t>A</w:t>
      </w:r>
      <w:r>
        <w:t>calligence</w:t>
      </w:r>
      <w:proofErr w:type="spellEnd"/>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4C8C98E3" w:rsidR="001630DA" w:rsidRPr="001630DA" w:rsidRDefault="001630DA" w:rsidP="001630DA">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rPr>
          <w:rFonts w:hint="eastAsia"/>
        </w:rPr>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w:t>
      </w:r>
      <w:r>
        <w:rPr>
          <w:rFonts w:hint="eastAsia"/>
        </w:rPr>
        <w:t>在</w:t>
      </w:r>
      <w:r>
        <w:rPr>
          <w:rFonts w:hint="eastAsia"/>
        </w:rPr>
        <w:t>【论文收藏】页面</w:t>
      </w:r>
      <w:r>
        <w:rPr>
          <w:rFonts w:hint="eastAsia"/>
        </w:rPr>
        <w:t>，</w:t>
      </w:r>
      <w:r>
        <w:rPr>
          <w:rFonts w:hint="eastAsia"/>
        </w:rPr>
        <w:t>选择单篇论文生成</w:t>
      </w:r>
      <w:r w:rsidR="00EC67DE">
        <w:rPr>
          <w:rFonts w:hint="eastAsia"/>
        </w:rPr>
        <w:t>“</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rPr>
          <w:rFonts w:hint="eastAsia"/>
        </w:rPr>
      </w:pPr>
      <w:r>
        <w:rPr>
          <w:rFonts w:hint="eastAsia"/>
        </w:rPr>
        <w:t xml:space="preserve"> </w:t>
      </w:r>
      <w:r>
        <w:t xml:space="preserve"> </w:t>
      </w:r>
      <w:r w:rsidR="009A040A">
        <w:rPr>
          <w:rFonts w:hint="eastAsia"/>
        </w:rPr>
        <w:t>您可以在【论文收藏】页面，选择多篇论文生成</w:t>
      </w:r>
      <w:r w:rsidR="00EC67DE">
        <w:rPr>
          <w:rFonts w:hint="eastAsia"/>
        </w:rPr>
        <w:t>“多</w:t>
      </w:r>
      <w:r w:rsidR="00EC67DE">
        <w:rPr>
          <w:rFonts w:hint="eastAsia"/>
        </w:rPr>
        <w:t>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21F957BE" w14:textId="6BA3756D" w:rsidR="00692166" w:rsidRDefault="00692166" w:rsidP="00692166">
      <w:pPr>
        <w:pStyle w:val="Heading4"/>
      </w:pPr>
      <w:r>
        <w:rPr>
          <w:rFonts w:hint="eastAsia"/>
        </w:rPr>
        <w:t>智能推荐模块</w:t>
      </w:r>
    </w:p>
    <w:p w14:paraId="4B124941" w14:textId="77777777" w:rsidR="00C12DBA" w:rsidRDefault="00C12DBA" w:rsidP="00C12DBA">
      <w:pPr>
        <w:ind w:firstLine="420"/>
      </w:pPr>
      <w:r w:rsidRPr="00462FE0">
        <w:rPr>
          <w:rFonts w:hint="eastAsia"/>
        </w:rPr>
        <w:t>学术推荐：权威审稿人推荐、优秀论文推荐、“伯乐”推荐等</w:t>
      </w:r>
    </w:p>
    <w:p w14:paraId="17911DA7" w14:textId="77777777" w:rsidR="00C12DBA" w:rsidRDefault="00C12DBA" w:rsidP="00C12DBA">
      <w:pPr>
        <w:ind w:firstLine="420"/>
      </w:pPr>
    </w:p>
    <w:p w14:paraId="352B5DBF" w14:textId="77777777" w:rsidR="00C12DBA" w:rsidRDefault="00C12DBA" w:rsidP="00C12DBA">
      <w:pPr>
        <w:ind w:firstLine="420"/>
      </w:pPr>
      <w:r w:rsidRPr="00462FE0">
        <w:rPr>
          <w:rFonts w:hint="eastAsia"/>
        </w:rPr>
        <w:t>领域专家发现、热点话题发现以及论文引用模式挖掘等</w:t>
      </w:r>
    </w:p>
    <w:p w14:paraId="78DCD633" w14:textId="77777777" w:rsidR="00C12DBA" w:rsidRPr="00C12DBA" w:rsidRDefault="00C12DBA" w:rsidP="00C12DBA">
      <w:pPr>
        <w:ind w:firstLineChars="0" w:firstLine="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660B2700" w:rsidR="001435DE" w:rsidRDefault="00A21F93" w:rsidP="00803915">
      <w:pPr>
        <w:ind w:firstLineChars="0" w:firstLine="420"/>
      </w:pPr>
      <w:r>
        <w:t>该模块功能</w:t>
      </w:r>
      <w:r w:rsidR="00623F03">
        <w:rPr>
          <w:rFonts w:hint="eastAsia"/>
        </w:rPr>
        <w:t>是</w:t>
      </w:r>
      <w:r w:rsidR="009B1215">
        <w:rPr>
          <w:rFonts w:hint="eastAsia"/>
        </w:rPr>
        <w:t>：在用户浏览一位</w:t>
      </w:r>
      <w:r w:rsidR="0085661D">
        <w:rPr>
          <w:rFonts w:hint="eastAsia"/>
        </w:rPr>
        <w:t>作者</w:t>
      </w:r>
      <w:r w:rsidR="009B1215">
        <w:rPr>
          <w:rFonts w:hint="eastAsia"/>
        </w:rPr>
        <w:t>的个人信息页面时，本系统将智能发现</w:t>
      </w:r>
      <w:r w:rsidR="009B1215">
        <w:rPr>
          <w:rFonts w:hint="eastAsia"/>
        </w:rPr>
        <w:t>/</w:t>
      </w:r>
      <w:r w:rsidR="009B1215">
        <w:rPr>
          <w:rFonts w:hint="eastAsia"/>
        </w:rPr>
        <w:t>推荐与该</w:t>
      </w:r>
      <w:r w:rsidR="0085661D">
        <w:rPr>
          <w:rFonts w:hint="eastAsia"/>
        </w:rPr>
        <w:t>作者</w:t>
      </w:r>
      <w:r w:rsidR="009B1215">
        <w:rPr>
          <w:rFonts w:hint="eastAsia"/>
        </w:rPr>
        <w:t>有类似属性（如研究领域、学术指数等）的</w:t>
      </w:r>
      <w:r w:rsidR="0085661D">
        <w:rPr>
          <w:rFonts w:hint="eastAsia"/>
        </w:rPr>
        <w:t>作者</w:t>
      </w:r>
      <w:r w:rsidR="009B1215">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2643463D" w:rsidR="00021282" w:rsidRDefault="00021282" w:rsidP="00021282">
      <w:pPr>
        <w:ind w:firstLineChars="0" w:firstLine="420"/>
      </w:pPr>
      <w:r>
        <w:t>该模块功能</w:t>
      </w:r>
      <w:r>
        <w:rPr>
          <w:rFonts w:hint="eastAsia"/>
        </w:rPr>
        <w:t>是：在用户浏览一个机构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3E902CF7" w14:textId="060A333F" w:rsidR="00726767" w:rsidRDefault="00726767" w:rsidP="00676326">
      <w:pPr>
        <w:ind w:firstLineChars="0" w:firstLine="0"/>
      </w:pPr>
    </w:p>
    <w:p w14:paraId="627322DC" w14:textId="77777777" w:rsidR="00D54CF9" w:rsidRDefault="00D54CF9" w:rsidP="00D54CF9">
      <w:pPr>
        <w:ind w:firstLine="420"/>
      </w:pPr>
    </w:p>
    <w:p w14:paraId="126FFEDB" w14:textId="734A9BF2" w:rsidR="00184833" w:rsidRDefault="00184833" w:rsidP="006D684D">
      <w:pPr>
        <w:pStyle w:val="Heading5"/>
        <w:ind w:left="108" w:hanging="108"/>
      </w:pPr>
      <w:r>
        <w:rPr>
          <w:rFonts w:hint="eastAsia"/>
        </w:rPr>
        <w:t>相似工作</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724C8D26" w14:textId="7DCFE2D6" w:rsidR="00CC2F12" w:rsidRDefault="00CC2F12" w:rsidP="00CC2F12">
      <w:pPr>
        <w:ind w:firstLine="420"/>
      </w:pPr>
    </w:p>
    <w:p w14:paraId="2B3E2BA5" w14:textId="70B128D1" w:rsidR="00CC2F12" w:rsidRDefault="00CC2F12" w:rsidP="00CC2F12">
      <w:pPr>
        <w:pStyle w:val="Heading5"/>
        <w:ind w:left="108" w:hanging="108"/>
      </w:pPr>
      <w:r>
        <w:rPr>
          <w:rFonts w:hint="eastAsia"/>
        </w:rPr>
        <w:t>人才挖掘</w:t>
      </w:r>
    </w:p>
    <w:p w14:paraId="5777DCF9" w14:textId="2C6530D2" w:rsidR="00CC2F12" w:rsidRDefault="00CC2F12" w:rsidP="00CC2F12">
      <w:pPr>
        <w:ind w:firstLine="420"/>
      </w:pPr>
    </w:p>
    <w:p w14:paraId="410EC580" w14:textId="1CB9949F" w:rsidR="00CC2F12" w:rsidRDefault="00CC2F12" w:rsidP="00CC2F12">
      <w:pPr>
        <w:pStyle w:val="Heading5"/>
        <w:ind w:left="108" w:hanging="108"/>
      </w:pPr>
      <w:r>
        <w:rPr>
          <w:rFonts w:hint="eastAsia"/>
        </w:rPr>
        <w:t>技术洞察</w:t>
      </w:r>
    </w:p>
    <w:p w14:paraId="16875C66" w14:textId="0E6F8DF3" w:rsidR="00CC2F12" w:rsidRDefault="00C82C31" w:rsidP="00CC2F12">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68A551CE" w14:textId="77777777" w:rsidR="00C82C31" w:rsidRPr="00CC2F12" w:rsidRDefault="00C82C31" w:rsidP="00CC2F12">
      <w:pPr>
        <w:ind w:firstLine="420"/>
        <w:rPr>
          <w:rFonts w:hint="eastAsia"/>
        </w:rPr>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如谷歌学术、百度学术等，不涉及学术关键词功能；少数</w:t>
      </w:r>
      <w:r w:rsidR="00426A43">
        <w:rPr>
          <w:rFonts w:hint="eastAsia"/>
        </w:rPr>
        <w:t>科技情报分析</w:t>
      </w:r>
      <w:r>
        <w:t>系统，如</w:t>
      </w:r>
      <w:proofErr w:type="spellStart"/>
      <w:r>
        <w:t>AMiner</w:t>
      </w:r>
      <w:proofErr w:type="spellEnd"/>
      <w:r>
        <w:t>、中国知网等，只是对学术关键词进行简单的罗列。这种描述方式并不能描绘</w:t>
      </w:r>
      <w:r w:rsidR="0085661D">
        <w:t>作者</w:t>
      </w:r>
      <w:r>
        <w:t>在不同时间段关注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如谷歌学术、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r>
        <w:t>热词的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如谷歌学术、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r>
        <w:t>热词的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如谷歌学术、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w:t>
      </w:r>
      <w:r>
        <w:rPr>
          <w:rFonts w:hint="eastAsia"/>
        </w:rPr>
        <w:t>结合时空数据的</w:t>
      </w:r>
      <w:r>
        <w:rPr>
          <w:rFonts w:hint="eastAsia"/>
        </w:rPr>
        <w:t>作者</w:t>
      </w:r>
      <w:r>
        <w:rPr>
          <w:rFonts w:hint="eastAsia"/>
        </w:rPr>
        <w:t>流动分析</w:t>
      </w:r>
      <w:r>
        <w:rPr>
          <w:rFonts w:hint="eastAsia"/>
        </w:rPr>
        <w:t>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w:t>
      </w:r>
      <w:r w:rsidR="00D20559">
        <w:rPr>
          <w:rFonts w:hint="eastAsia"/>
        </w:rPr>
        <w:t>作者</w:t>
      </w:r>
      <w:r w:rsidR="00D20559">
        <w:rPr>
          <w:rFonts w:hint="eastAsia"/>
        </w:rPr>
        <w:t>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查找您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rPr>
          <w:rFonts w:hint="eastAsia"/>
        </w:rPr>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指数]篇文章引用量的中位数</w:t>
      </w:r>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指标图该维度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w:t>
      </w:r>
      <w:r>
        <w:rPr>
          <w:rFonts w:hint="eastAsia"/>
        </w:rPr>
        <w:t>通过对于在同一时间收集到的所有</w:t>
      </w:r>
      <w:r>
        <w:rPr>
          <w:rFonts w:hint="eastAsia"/>
        </w:rPr>
        <w:t>科技</w:t>
      </w:r>
      <w:r>
        <w:rPr>
          <w:rFonts w:hint="eastAsia"/>
        </w:rPr>
        <w:t>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w:t>
      </w: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w:t>
      </w:r>
      <w:r>
        <w:rPr>
          <w:rFonts w:ascii="宋体" w:hAnsi="宋体" w:hint="eastAsia"/>
        </w:rPr>
        <w:t>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rPr>
          <w:rFonts w:hint="eastAsia"/>
        </w:rPr>
      </w:pPr>
    </w:p>
    <w:p w14:paraId="486BEC8D" w14:textId="0B241B42" w:rsidR="00112562" w:rsidRDefault="0069444A" w:rsidP="00C12DBA">
      <w:pPr>
        <w:pStyle w:val="Heading5"/>
        <w:ind w:left="108" w:hanging="108"/>
      </w:pPr>
      <w:r>
        <w:rPr>
          <w:rFonts w:hint="eastAsia"/>
        </w:rPr>
        <w:t>五维</w:t>
      </w:r>
      <w:r w:rsidR="003B1226">
        <w:rPr>
          <w:rFonts w:hint="eastAsia"/>
        </w:rPr>
        <w:t>人格分析</w:t>
      </w:r>
    </w:p>
    <w:p w14:paraId="57253769" w14:textId="77777777" w:rsidR="005B017F" w:rsidRDefault="005B017F" w:rsidP="005B017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49CB8E37" w14:textId="77777777" w:rsidR="005B017F" w:rsidRDefault="005B017F" w:rsidP="005B017F">
      <w:pPr>
        <w:pStyle w:val="graph"/>
        <w:ind w:firstLine="420"/>
      </w:pPr>
      <w:r>
        <w:drawing>
          <wp:inline distT="0" distB="0" distL="0" distR="0" wp14:anchorId="3BFC9914" wp14:editId="64895574">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211BA102" w14:textId="77777777" w:rsidR="005B017F" w:rsidRDefault="005B017F" w:rsidP="005B017F">
      <w:pPr>
        <w:pStyle w:val="a"/>
        <w:numPr>
          <w:ilvl w:val="0"/>
          <w:numId w:val="36"/>
        </w:numPr>
        <w:ind w:left="0" w:firstLineChars="0" w:firstLine="420"/>
      </w:pPr>
      <w:r w:rsidRPr="00895731">
        <w:rPr>
          <w:rFonts w:hint="eastAsia"/>
        </w:rPr>
        <w:t>人格分析展示组件示意图</w:t>
      </w:r>
    </w:p>
    <w:p w14:paraId="033659F1" w14:textId="77777777" w:rsidR="005B017F" w:rsidRPr="005B017F" w:rsidRDefault="005B017F" w:rsidP="005B017F">
      <w:pPr>
        <w:ind w:firstLine="420"/>
      </w:pPr>
    </w:p>
    <w:p w14:paraId="58548A65" w14:textId="0CAC2C37" w:rsidR="00D67888" w:rsidRDefault="005B017F" w:rsidP="00C12DBA">
      <w:pPr>
        <w:pStyle w:val="Heading5"/>
        <w:ind w:left="108" w:hanging="108"/>
      </w:pPr>
      <w:r>
        <w:rPr>
          <w:rFonts w:hint="eastAsia"/>
        </w:rPr>
        <w:t>人物</w:t>
      </w:r>
      <w:r w:rsidR="00E53AB7">
        <w:rPr>
          <w:rFonts w:hint="eastAsia"/>
        </w:rPr>
        <w:t>社会评价</w:t>
      </w:r>
    </w:p>
    <w:p w14:paraId="6AF8F717" w14:textId="386050A0" w:rsidR="00CA5391" w:rsidRPr="009D5F25" w:rsidRDefault="00CA5391" w:rsidP="00CA5391">
      <w:pPr>
        <w:ind w:firstLine="420"/>
      </w:pPr>
      <w:r>
        <w:rPr>
          <w:rFonts w:hint="eastAsia"/>
        </w:rPr>
        <w:t>人物方面</w:t>
      </w:r>
      <w:r w:rsidR="00192BAB">
        <w:rPr>
          <w:rFonts w:hint="eastAsia"/>
        </w:rPr>
        <w:t>的</w:t>
      </w:r>
      <w:r>
        <w:rPr>
          <w:rFonts w:hint="eastAsia"/>
        </w:rPr>
        <w:t>社会评价可以反映民众从科技学术层面上对于研究人员的所作所为的评价。</w:t>
      </w:r>
    </w:p>
    <w:p w14:paraId="0068ABFA" w14:textId="22734A24" w:rsidR="00073C6C" w:rsidRDefault="00C639F3" w:rsidP="00073C6C">
      <w:pPr>
        <w:ind w:firstLine="420"/>
      </w:pPr>
      <w:r>
        <w:rPr>
          <w:rFonts w:hint="eastAsia"/>
        </w:rPr>
        <w:t>本系统</w:t>
      </w:r>
      <w:r w:rsidR="00073C6C">
        <w:rPr>
          <w:rFonts w:hint="eastAsia"/>
        </w:rPr>
        <w:t>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淘宝</w:t>
      </w:r>
      <w:r w:rsidR="00073C6C">
        <w:rPr>
          <w:rFonts w:hint="eastAsia"/>
        </w:rPr>
        <w:t>/</w:t>
      </w:r>
      <w:r w:rsidR="00073C6C">
        <w:rPr>
          <w:rFonts w:hint="eastAsia"/>
        </w:rPr>
        <w:t>美团对于商品</w:t>
      </w:r>
      <w:r w:rsidR="00073C6C">
        <w:rPr>
          <w:rFonts w:hint="eastAsia"/>
        </w:rPr>
        <w:t>/</w:t>
      </w:r>
      <w:r w:rsidR="00073C6C">
        <w:rPr>
          <w:rFonts w:hint="eastAsia"/>
        </w:rPr>
        <w:t>商家的正负评价的方面标签。</w:t>
      </w: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59B71CA7" w14:textId="6D44F410"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77777777" w:rsidR="00A265BD" w:rsidRPr="00A265BD" w:rsidRDefault="00A265BD" w:rsidP="00A265BD">
      <w:pPr>
        <w:ind w:firstLine="420"/>
      </w:pP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469E3309" w14:textId="39C41040" w:rsidR="009E3843" w:rsidRDefault="009E3843" w:rsidP="009E3843">
      <w:pPr>
        <w:pStyle w:val="Heading3"/>
      </w:pPr>
      <w:r>
        <w:rPr>
          <w:rFonts w:hint="eastAsia"/>
        </w:rPr>
        <w:t>与对标系统的比较</w:t>
      </w:r>
    </w:p>
    <w:p w14:paraId="31B046EF" w14:textId="63DD95F4" w:rsidR="009E3843" w:rsidRPr="009E3843" w:rsidRDefault="009E3843" w:rsidP="009E3843">
      <w:pPr>
        <w:ind w:firstLine="420"/>
      </w:pPr>
      <w:r>
        <w:rPr>
          <w:rFonts w:hint="eastAsia"/>
        </w:rPr>
        <w:t>突出数据源，趋势分析和预测。</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4522D08E"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歧：基于H</w:t>
      </w:r>
      <w:r>
        <w:t>ITL</w:t>
      </w:r>
      <w:r>
        <w:rPr>
          <w:rFonts w:hint="eastAsia"/>
        </w:rPr>
        <w:t>和知识嵌入的实体消歧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79A7B699" w14:textId="3302C2DF" w:rsidR="00C76681" w:rsidRDefault="00C76681" w:rsidP="00C76681">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歧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一：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proofErr w:type="spellStart"/>
      <w:r>
        <w:rPr>
          <w:rFonts w:hint="eastAsia"/>
        </w:rPr>
        <w:t>Hbase</w:t>
      </w:r>
      <w:proofErr w:type="spellEnd"/>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帧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指方法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今天天气很冷和我需要多穿衣服之间[MASK]因果关系”，将该_p(</w:t>
      </w:r>
      <w:proofErr w:type="spellStart"/>
      <w:r w:rsidRPr="00B66A0B">
        <w:rPr>
          <w:rFonts w:ascii="宋体" w:eastAsia="宋体" w:hAnsi="宋体" w:hint="eastAsia"/>
        </w:rPr>
        <w:t>a,b</w:t>
      </w:r>
      <w:proofErr w:type="spellEnd"/>
      <w:r w:rsidRPr="00B66A0B">
        <w:rPr>
          <w:rFonts w:ascii="宋体" w:eastAsia="宋体" w:hAnsi="宋体" w:hint="eastAsia"/>
        </w:rPr>
        <w:t>)输入到经过预训练的BERT等预训练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并爬取人物发布的官方推文和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歧</w:t>
      </w:r>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2010F56" w14:textId="77777777" w:rsidR="00904D9E" w:rsidRDefault="00904D9E" w:rsidP="00904D9E">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7">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歧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歧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8">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proofErr w:type="spellStart"/>
      <w:r>
        <w:rPr>
          <w:rFonts w:hint="eastAsia"/>
        </w:rPr>
        <w:t>H</w:t>
      </w:r>
      <w:r>
        <w:t>base</w:t>
      </w:r>
      <w:proofErr w:type="spellEnd"/>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歧</w:t>
      </w:r>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proofErr w:type="spellStart"/>
      <w:r>
        <w:rPr>
          <w:rFonts w:hint="eastAsia"/>
        </w:rPr>
        <w:t>Hbase</w:t>
      </w:r>
      <w:proofErr w:type="spellEnd"/>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框进行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歧</w:t>
      </w:r>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歧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歧。</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Pr>
          <w:rFonts w:cs="Times New Roman"/>
          <w:szCs w:val="24"/>
        </w:rPr>
        <w:t>HBase</w:t>
      </w:r>
      <w:r>
        <w:rPr>
          <w:rFonts w:cs="Times New Roman" w:hint="eastAsia"/>
          <w:szCs w:val="24"/>
        </w:rPr>
        <w:t>很适用于我们系统的源数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歧</w:t>
      </w:r>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7">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歧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歧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8">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框进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r w:rsidR="00593BF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歧产生的所有文章的实体列表，经去重后对每个人物实体，手动搜集其社交网站的账号主页，并爬取账号下发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r w:rsidRPr="00CA6DF1">
        <w:rPr>
          <w:rFonts w:hint="eastAsia"/>
        </w:rPr>
        <w:t>’</w:t>
      </w:r>
      <w:proofErr w:type="spellStart"/>
      <w:r w:rsidRPr="00CA6DF1">
        <w:rPr>
          <w:rFonts w:hint="eastAsia"/>
        </w:rPr>
        <w:t>ll</w:t>
      </w:r>
      <w:proofErr w:type="spellEnd"/>
      <w:r w:rsidRPr="00CA6DF1">
        <w:rPr>
          <w:rFonts w:hint="eastAsia"/>
        </w:rPr>
        <w:t xml:space="preserve">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爬取主页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3" w:name="_Hlk61780549"/>
      <w:r>
        <w:rPr>
          <w:rFonts w:hint="eastAsia"/>
        </w:rPr>
        <w:t>知识图谱问答属于可视化层的用户交互部分。</w:t>
      </w:r>
    </w:p>
    <w:bookmarkEnd w:id="3"/>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r>
        <w:rPr>
          <w:rFonts w:hint="eastAsia"/>
        </w:rPr>
        <w:t>{</w:t>
      </w:r>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r>
        <w:t>’:</w:t>
      </w:r>
      <w:r>
        <w:rPr>
          <w:rFonts w:hint="eastAsia"/>
        </w:rPr>
        <w:t>事件</w:t>
      </w:r>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4" w:name="OLE_LINK1"/>
            <w:bookmarkStart w:id="5" w:name="OLE_LINK2"/>
            <w:r w:rsidRPr="006E265C">
              <w:t>Cognition</w:t>
            </w:r>
            <w:bookmarkEnd w:id="4"/>
            <w:bookmarkEnd w:id="5"/>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w:t>
      </w:r>
      <w:proofErr w:type="spellStart"/>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藐</w:t>
      </w:r>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9"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0"/>
  </w:num>
  <w:num w:numId="3" w16cid:durableId="1984843767">
    <w:abstractNumId w:val="7"/>
  </w:num>
  <w:num w:numId="4" w16cid:durableId="1807236679">
    <w:abstractNumId w:val="14"/>
  </w:num>
  <w:num w:numId="5" w16cid:durableId="643121736">
    <w:abstractNumId w:val="26"/>
  </w:num>
  <w:num w:numId="6" w16cid:durableId="1817919023">
    <w:abstractNumId w:val="3"/>
  </w:num>
  <w:num w:numId="7" w16cid:durableId="1517961316">
    <w:abstractNumId w:val="16"/>
  </w:num>
  <w:num w:numId="8" w16cid:durableId="335697569">
    <w:abstractNumId w:val="27"/>
  </w:num>
  <w:num w:numId="9" w16cid:durableId="1522433198">
    <w:abstractNumId w:val="5"/>
  </w:num>
  <w:num w:numId="10" w16cid:durableId="1196232302">
    <w:abstractNumId w:val="23"/>
  </w:num>
  <w:num w:numId="11" w16cid:durableId="1269700003">
    <w:abstractNumId w:val="18"/>
  </w:num>
  <w:num w:numId="12" w16cid:durableId="2031490884">
    <w:abstractNumId w:val="15"/>
  </w:num>
  <w:num w:numId="13" w16cid:durableId="815878424">
    <w:abstractNumId w:val="31"/>
  </w:num>
  <w:num w:numId="14" w16cid:durableId="1834253466">
    <w:abstractNumId w:val="24"/>
  </w:num>
  <w:num w:numId="15" w16cid:durableId="7991479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7"/>
  </w:num>
  <w:num w:numId="21" w16cid:durableId="62682630">
    <w:abstractNumId w:val="2"/>
  </w:num>
  <w:num w:numId="22" w16cid:durableId="706445088">
    <w:abstractNumId w:val="1"/>
  </w:num>
  <w:num w:numId="23" w16cid:durableId="787243783">
    <w:abstractNumId w:val="19"/>
  </w:num>
  <w:num w:numId="24" w16cid:durableId="84962692">
    <w:abstractNumId w:val="13"/>
  </w:num>
  <w:num w:numId="25" w16cid:durableId="1460344120">
    <w:abstractNumId w:val="20"/>
  </w:num>
  <w:num w:numId="26" w16cid:durableId="2134715889">
    <w:abstractNumId w:val="0"/>
  </w:num>
  <w:num w:numId="27" w16cid:durableId="820927920">
    <w:abstractNumId w:val="28"/>
  </w:num>
  <w:num w:numId="28" w16cid:durableId="219831180">
    <w:abstractNumId w:val="12"/>
  </w:num>
  <w:num w:numId="29" w16cid:durableId="2039314086">
    <w:abstractNumId w:val="9"/>
  </w:num>
  <w:num w:numId="30" w16cid:durableId="1858812322">
    <w:abstractNumId w:val="4"/>
  </w:num>
  <w:num w:numId="31" w16cid:durableId="1506479972">
    <w:abstractNumId w:val="21"/>
  </w:num>
  <w:num w:numId="32" w16cid:durableId="1944922802">
    <w:abstractNumId w:val="8"/>
  </w:num>
  <w:num w:numId="33" w16cid:durableId="1974480991">
    <w:abstractNumId w:val="22"/>
  </w:num>
  <w:num w:numId="34" w16cid:durableId="678197865">
    <w:abstractNumId w:val="29"/>
  </w:num>
  <w:num w:numId="35" w16cid:durableId="1010644911">
    <w:abstractNumId w:val="25"/>
  </w:num>
  <w:num w:numId="36" w16cid:durableId="212199141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192D"/>
    <w:rsid w:val="00035270"/>
    <w:rsid w:val="00035E48"/>
    <w:rsid w:val="000364B2"/>
    <w:rsid w:val="00046115"/>
    <w:rsid w:val="00046946"/>
    <w:rsid w:val="00053CD3"/>
    <w:rsid w:val="00057A84"/>
    <w:rsid w:val="00066DA0"/>
    <w:rsid w:val="00073BE9"/>
    <w:rsid w:val="00073C6C"/>
    <w:rsid w:val="00080633"/>
    <w:rsid w:val="00083606"/>
    <w:rsid w:val="00085B6F"/>
    <w:rsid w:val="00086905"/>
    <w:rsid w:val="0009008D"/>
    <w:rsid w:val="000969F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1ECF"/>
    <w:rsid w:val="00123C76"/>
    <w:rsid w:val="00127FD7"/>
    <w:rsid w:val="00141CB5"/>
    <w:rsid w:val="00142007"/>
    <w:rsid w:val="0014272F"/>
    <w:rsid w:val="001435CD"/>
    <w:rsid w:val="001435DE"/>
    <w:rsid w:val="0014409C"/>
    <w:rsid w:val="00144618"/>
    <w:rsid w:val="00155EC0"/>
    <w:rsid w:val="00156075"/>
    <w:rsid w:val="00156DDA"/>
    <w:rsid w:val="001630DA"/>
    <w:rsid w:val="00171E5A"/>
    <w:rsid w:val="001776D4"/>
    <w:rsid w:val="00184833"/>
    <w:rsid w:val="00190335"/>
    <w:rsid w:val="001905BA"/>
    <w:rsid w:val="001906AE"/>
    <w:rsid w:val="00191709"/>
    <w:rsid w:val="00192BAB"/>
    <w:rsid w:val="00196BE8"/>
    <w:rsid w:val="00196E19"/>
    <w:rsid w:val="00197900"/>
    <w:rsid w:val="001A4AAE"/>
    <w:rsid w:val="001B2457"/>
    <w:rsid w:val="001B6858"/>
    <w:rsid w:val="001C1DB0"/>
    <w:rsid w:val="001C3975"/>
    <w:rsid w:val="001C415F"/>
    <w:rsid w:val="001C5995"/>
    <w:rsid w:val="001E0040"/>
    <w:rsid w:val="001E2FC5"/>
    <w:rsid w:val="001E7660"/>
    <w:rsid w:val="0020062E"/>
    <w:rsid w:val="002150D1"/>
    <w:rsid w:val="0021632D"/>
    <w:rsid w:val="00220C85"/>
    <w:rsid w:val="0023472C"/>
    <w:rsid w:val="00235EFD"/>
    <w:rsid w:val="002377AB"/>
    <w:rsid w:val="0024099A"/>
    <w:rsid w:val="00250B79"/>
    <w:rsid w:val="002517B9"/>
    <w:rsid w:val="00257482"/>
    <w:rsid w:val="00265059"/>
    <w:rsid w:val="0027060B"/>
    <w:rsid w:val="00273916"/>
    <w:rsid w:val="002801ED"/>
    <w:rsid w:val="00280970"/>
    <w:rsid w:val="002939C0"/>
    <w:rsid w:val="002A3B82"/>
    <w:rsid w:val="002A55D7"/>
    <w:rsid w:val="002D1F6B"/>
    <w:rsid w:val="002E374F"/>
    <w:rsid w:val="002F1EE0"/>
    <w:rsid w:val="002F276D"/>
    <w:rsid w:val="002F3F63"/>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52AC4"/>
    <w:rsid w:val="00356D92"/>
    <w:rsid w:val="00357791"/>
    <w:rsid w:val="00360BA6"/>
    <w:rsid w:val="00361833"/>
    <w:rsid w:val="0036390C"/>
    <w:rsid w:val="00365490"/>
    <w:rsid w:val="00371C4B"/>
    <w:rsid w:val="0037352B"/>
    <w:rsid w:val="0037770F"/>
    <w:rsid w:val="0038025C"/>
    <w:rsid w:val="003840C7"/>
    <w:rsid w:val="00386232"/>
    <w:rsid w:val="00393DD9"/>
    <w:rsid w:val="003A0E43"/>
    <w:rsid w:val="003A10EF"/>
    <w:rsid w:val="003B1226"/>
    <w:rsid w:val="003D1A8E"/>
    <w:rsid w:val="003D4431"/>
    <w:rsid w:val="003E086D"/>
    <w:rsid w:val="003E5DF0"/>
    <w:rsid w:val="003E66AB"/>
    <w:rsid w:val="003F0B90"/>
    <w:rsid w:val="003F7E6F"/>
    <w:rsid w:val="00401324"/>
    <w:rsid w:val="00410547"/>
    <w:rsid w:val="004123BB"/>
    <w:rsid w:val="00415150"/>
    <w:rsid w:val="00416810"/>
    <w:rsid w:val="00420FBA"/>
    <w:rsid w:val="00426A43"/>
    <w:rsid w:val="0042729E"/>
    <w:rsid w:val="00436D12"/>
    <w:rsid w:val="00437AA1"/>
    <w:rsid w:val="0044512A"/>
    <w:rsid w:val="00451B00"/>
    <w:rsid w:val="004521C8"/>
    <w:rsid w:val="00453973"/>
    <w:rsid w:val="00454916"/>
    <w:rsid w:val="004609AA"/>
    <w:rsid w:val="00462FE0"/>
    <w:rsid w:val="004828F1"/>
    <w:rsid w:val="004840D6"/>
    <w:rsid w:val="004862AB"/>
    <w:rsid w:val="0048743E"/>
    <w:rsid w:val="00495F12"/>
    <w:rsid w:val="004A1A7F"/>
    <w:rsid w:val="004A24B7"/>
    <w:rsid w:val="004D7923"/>
    <w:rsid w:val="004D7D6D"/>
    <w:rsid w:val="004F2E7C"/>
    <w:rsid w:val="00503DEB"/>
    <w:rsid w:val="00521254"/>
    <w:rsid w:val="00530C19"/>
    <w:rsid w:val="00535DCF"/>
    <w:rsid w:val="00537108"/>
    <w:rsid w:val="00543C46"/>
    <w:rsid w:val="005442EE"/>
    <w:rsid w:val="005577A8"/>
    <w:rsid w:val="005613CD"/>
    <w:rsid w:val="00562320"/>
    <w:rsid w:val="00564F7D"/>
    <w:rsid w:val="0057007A"/>
    <w:rsid w:val="005756D2"/>
    <w:rsid w:val="005774C2"/>
    <w:rsid w:val="00586715"/>
    <w:rsid w:val="00586A23"/>
    <w:rsid w:val="005871B1"/>
    <w:rsid w:val="00591C1A"/>
    <w:rsid w:val="00593BF1"/>
    <w:rsid w:val="00593CC1"/>
    <w:rsid w:val="0059470A"/>
    <w:rsid w:val="0059662A"/>
    <w:rsid w:val="005A344C"/>
    <w:rsid w:val="005B017F"/>
    <w:rsid w:val="005B0F0F"/>
    <w:rsid w:val="005B4412"/>
    <w:rsid w:val="005C3780"/>
    <w:rsid w:val="005C46B9"/>
    <w:rsid w:val="005C79AD"/>
    <w:rsid w:val="005D3015"/>
    <w:rsid w:val="005E4274"/>
    <w:rsid w:val="005E5613"/>
    <w:rsid w:val="005F63F5"/>
    <w:rsid w:val="00606E1F"/>
    <w:rsid w:val="00607545"/>
    <w:rsid w:val="00614D6A"/>
    <w:rsid w:val="00617F91"/>
    <w:rsid w:val="00623F03"/>
    <w:rsid w:val="00630BED"/>
    <w:rsid w:val="00637517"/>
    <w:rsid w:val="00645303"/>
    <w:rsid w:val="006471BC"/>
    <w:rsid w:val="00650209"/>
    <w:rsid w:val="00661BCE"/>
    <w:rsid w:val="00665187"/>
    <w:rsid w:val="00676326"/>
    <w:rsid w:val="006766A5"/>
    <w:rsid w:val="00692166"/>
    <w:rsid w:val="0069444A"/>
    <w:rsid w:val="006B3CA7"/>
    <w:rsid w:val="006B48A9"/>
    <w:rsid w:val="006B6D44"/>
    <w:rsid w:val="006B7092"/>
    <w:rsid w:val="006C3B8A"/>
    <w:rsid w:val="006C3DB2"/>
    <w:rsid w:val="006D0063"/>
    <w:rsid w:val="006D28C0"/>
    <w:rsid w:val="006D684D"/>
    <w:rsid w:val="006E265C"/>
    <w:rsid w:val="006E51F7"/>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5175C"/>
    <w:rsid w:val="007621B6"/>
    <w:rsid w:val="00764A4A"/>
    <w:rsid w:val="007667F5"/>
    <w:rsid w:val="00772B7F"/>
    <w:rsid w:val="00772B91"/>
    <w:rsid w:val="00775BFA"/>
    <w:rsid w:val="00777DC8"/>
    <w:rsid w:val="00785594"/>
    <w:rsid w:val="007A1F0E"/>
    <w:rsid w:val="007A3705"/>
    <w:rsid w:val="007B016F"/>
    <w:rsid w:val="007C0C6E"/>
    <w:rsid w:val="007C2188"/>
    <w:rsid w:val="007D1A82"/>
    <w:rsid w:val="007D4939"/>
    <w:rsid w:val="007D7F3F"/>
    <w:rsid w:val="007E4B38"/>
    <w:rsid w:val="007E4DA5"/>
    <w:rsid w:val="007F01E0"/>
    <w:rsid w:val="007F3997"/>
    <w:rsid w:val="007F50FF"/>
    <w:rsid w:val="00803915"/>
    <w:rsid w:val="0081031D"/>
    <w:rsid w:val="00827B64"/>
    <w:rsid w:val="008411D8"/>
    <w:rsid w:val="008447FD"/>
    <w:rsid w:val="00850801"/>
    <w:rsid w:val="0085661D"/>
    <w:rsid w:val="00857C76"/>
    <w:rsid w:val="008652D4"/>
    <w:rsid w:val="00870A56"/>
    <w:rsid w:val="008727C4"/>
    <w:rsid w:val="00880D48"/>
    <w:rsid w:val="00892FAD"/>
    <w:rsid w:val="00893D7F"/>
    <w:rsid w:val="008A0E4E"/>
    <w:rsid w:val="008A612C"/>
    <w:rsid w:val="008B434D"/>
    <w:rsid w:val="008B49D6"/>
    <w:rsid w:val="008C271D"/>
    <w:rsid w:val="008C5764"/>
    <w:rsid w:val="008D0446"/>
    <w:rsid w:val="008D123B"/>
    <w:rsid w:val="008D3D73"/>
    <w:rsid w:val="008E7FCE"/>
    <w:rsid w:val="008F4D17"/>
    <w:rsid w:val="00901AD3"/>
    <w:rsid w:val="00904D9E"/>
    <w:rsid w:val="00911CEE"/>
    <w:rsid w:val="00912DCC"/>
    <w:rsid w:val="0092642F"/>
    <w:rsid w:val="009307E5"/>
    <w:rsid w:val="0093788D"/>
    <w:rsid w:val="00944165"/>
    <w:rsid w:val="00954D62"/>
    <w:rsid w:val="00960A12"/>
    <w:rsid w:val="009663F8"/>
    <w:rsid w:val="00974EB6"/>
    <w:rsid w:val="00976125"/>
    <w:rsid w:val="00976738"/>
    <w:rsid w:val="00993BFE"/>
    <w:rsid w:val="009A040A"/>
    <w:rsid w:val="009B1215"/>
    <w:rsid w:val="009C5AC2"/>
    <w:rsid w:val="009D7B28"/>
    <w:rsid w:val="009E3843"/>
    <w:rsid w:val="009E3FAA"/>
    <w:rsid w:val="009E73A7"/>
    <w:rsid w:val="009F2D8B"/>
    <w:rsid w:val="00A0685E"/>
    <w:rsid w:val="00A12C13"/>
    <w:rsid w:val="00A175F4"/>
    <w:rsid w:val="00A17CE4"/>
    <w:rsid w:val="00A21F93"/>
    <w:rsid w:val="00A22390"/>
    <w:rsid w:val="00A265BD"/>
    <w:rsid w:val="00A26CFA"/>
    <w:rsid w:val="00A32169"/>
    <w:rsid w:val="00A32978"/>
    <w:rsid w:val="00A51159"/>
    <w:rsid w:val="00A55510"/>
    <w:rsid w:val="00A62702"/>
    <w:rsid w:val="00A64551"/>
    <w:rsid w:val="00A75A68"/>
    <w:rsid w:val="00A77E7A"/>
    <w:rsid w:val="00A850A6"/>
    <w:rsid w:val="00A95A44"/>
    <w:rsid w:val="00AA2BFA"/>
    <w:rsid w:val="00AB1566"/>
    <w:rsid w:val="00AB7071"/>
    <w:rsid w:val="00AC45FF"/>
    <w:rsid w:val="00AD1A1C"/>
    <w:rsid w:val="00AD1D3F"/>
    <w:rsid w:val="00AD3C0D"/>
    <w:rsid w:val="00AD7E5A"/>
    <w:rsid w:val="00AE2E65"/>
    <w:rsid w:val="00AF365B"/>
    <w:rsid w:val="00AF6415"/>
    <w:rsid w:val="00B027D3"/>
    <w:rsid w:val="00B122B4"/>
    <w:rsid w:val="00B20B36"/>
    <w:rsid w:val="00B21C56"/>
    <w:rsid w:val="00B22F9F"/>
    <w:rsid w:val="00B233D8"/>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61B1"/>
    <w:rsid w:val="00BC78F4"/>
    <w:rsid w:val="00BD63E5"/>
    <w:rsid w:val="00BE3ED5"/>
    <w:rsid w:val="00BE56AE"/>
    <w:rsid w:val="00BE7885"/>
    <w:rsid w:val="00BF7B87"/>
    <w:rsid w:val="00BF7FB7"/>
    <w:rsid w:val="00C006FF"/>
    <w:rsid w:val="00C02E1C"/>
    <w:rsid w:val="00C12DBA"/>
    <w:rsid w:val="00C13861"/>
    <w:rsid w:val="00C13EEE"/>
    <w:rsid w:val="00C24E06"/>
    <w:rsid w:val="00C4291A"/>
    <w:rsid w:val="00C42E07"/>
    <w:rsid w:val="00C45269"/>
    <w:rsid w:val="00C467CE"/>
    <w:rsid w:val="00C47131"/>
    <w:rsid w:val="00C53D35"/>
    <w:rsid w:val="00C55DA4"/>
    <w:rsid w:val="00C56E02"/>
    <w:rsid w:val="00C622DC"/>
    <w:rsid w:val="00C639F3"/>
    <w:rsid w:val="00C66AAF"/>
    <w:rsid w:val="00C67146"/>
    <w:rsid w:val="00C70786"/>
    <w:rsid w:val="00C7234E"/>
    <w:rsid w:val="00C76681"/>
    <w:rsid w:val="00C769F5"/>
    <w:rsid w:val="00C82C31"/>
    <w:rsid w:val="00C83C35"/>
    <w:rsid w:val="00C83D60"/>
    <w:rsid w:val="00C878D4"/>
    <w:rsid w:val="00C96321"/>
    <w:rsid w:val="00C97DF2"/>
    <w:rsid w:val="00CA5391"/>
    <w:rsid w:val="00CA5AAE"/>
    <w:rsid w:val="00CA6DF1"/>
    <w:rsid w:val="00CB1F1C"/>
    <w:rsid w:val="00CB6E10"/>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10497"/>
    <w:rsid w:val="00D11BD7"/>
    <w:rsid w:val="00D121CF"/>
    <w:rsid w:val="00D20559"/>
    <w:rsid w:val="00D31ABA"/>
    <w:rsid w:val="00D3398F"/>
    <w:rsid w:val="00D435C3"/>
    <w:rsid w:val="00D45221"/>
    <w:rsid w:val="00D46023"/>
    <w:rsid w:val="00D54CF9"/>
    <w:rsid w:val="00D67888"/>
    <w:rsid w:val="00D7376F"/>
    <w:rsid w:val="00DA1B2F"/>
    <w:rsid w:val="00DA7533"/>
    <w:rsid w:val="00DB1E67"/>
    <w:rsid w:val="00DB6CF4"/>
    <w:rsid w:val="00DC349B"/>
    <w:rsid w:val="00DD4661"/>
    <w:rsid w:val="00DD6A63"/>
    <w:rsid w:val="00DD78E2"/>
    <w:rsid w:val="00DE1162"/>
    <w:rsid w:val="00E0580C"/>
    <w:rsid w:val="00E17958"/>
    <w:rsid w:val="00E20844"/>
    <w:rsid w:val="00E21931"/>
    <w:rsid w:val="00E347DB"/>
    <w:rsid w:val="00E354FE"/>
    <w:rsid w:val="00E478A6"/>
    <w:rsid w:val="00E531D5"/>
    <w:rsid w:val="00E53AB7"/>
    <w:rsid w:val="00E6288E"/>
    <w:rsid w:val="00E64FFE"/>
    <w:rsid w:val="00E65584"/>
    <w:rsid w:val="00E70E51"/>
    <w:rsid w:val="00E76772"/>
    <w:rsid w:val="00E8396C"/>
    <w:rsid w:val="00E86E93"/>
    <w:rsid w:val="00E916D5"/>
    <w:rsid w:val="00E91CD3"/>
    <w:rsid w:val="00EC67DE"/>
    <w:rsid w:val="00ED42A4"/>
    <w:rsid w:val="00EE7170"/>
    <w:rsid w:val="00EF2B69"/>
    <w:rsid w:val="00EF77ED"/>
    <w:rsid w:val="00F047B6"/>
    <w:rsid w:val="00F11E39"/>
    <w:rsid w:val="00F31752"/>
    <w:rsid w:val="00F320EA"/>
    <w:rsid w:val="00F33ED4"/>
    <w:rsid w:val="00F34B65"/>
    <w:rsid w:val="00F41C2F"/>
    <w:rsid w:val="00F7084B"/>
    <w:rsid w:val="00F73013"/>
    <w:rsid w:val="00F74228"/>
    <w:rsid w:val="00F81745"/>
    <w:rsid w:val="00F8293E"/>
    <w:rsid w:val="00F855AB"/>
    <w:rsid w:val="00FA1390"/>
    <w:rsid w:val="00FA575B"/>
    <w:rsid w:val="00FB7E16"/>
    <w:rsid w:val="00FC6612"/>
    <w:rsid w:val="00FC670A"/>
    <w:rsid w:val="00FD02F0"/>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682</TotalTime>
  <Pages>50</Pages>
  <Words>4874</Words>
  <Characters>27785</Characters>
  <Application>Microsoft Office Word</Application>
  <DocSecurity>0</DocSecurity>
  <Lines>231</Lines>
  <Paragraphs>65</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299</cp:revision>
  <dcterms:created xsi:type="dcterms:W3CDTF">2021-10-17T19:15:00Z</dcterms:created>
  <dcterms:modified xsi:type="dcterms:W3CDTF">2022-05-12T10:24:00Z</dcterms:modified>
</cp:coreProperties>
</file>